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EE5AB" w14:textId="61613285" w:rsidR="00351021" w:rsidRPr="0081240B" w:rsidRDefault="00CB2C27" w:rsidP="00C0069E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8"/>
          <w:szCs w:val="24"/>
        </w:rPr>
      </w:pPr>
      <w:bookmarkStart w:id="0" w:name="_GoBack"/>
      <w:bookmarkEnd w:id="0"/>
      <w:r w:rsidRPr="0081240B">
        <w:rPr>
          <w:rFonts w:ascii="Times New Roman" w:hAnsi="Times New Roman" w:cs="Times New Roman"/>
          <w:b/>
          <w:smallCaps/>
          <w:sz w:val="28"/>
          <w:szCs w:val="24"/>
        </w:rPr>
        <w:t xml:space="preserve">Support Group </w:t>
      </w:r>
      <w:r w:rsidR="000A5AD0" w:rsidRPr="0081240B">
        <w:rPr>
          <w:rFonts w:ascii="Times New Roman" w:hAnsi="Times New Roman" w:cs="Times New Roman"/>
          <w:b/>
          <w:smallCaps/>
          <w:sz w:val="28"/>
          <w:szCs w:val="24"/>
        </w:rPr>
        <w:t>Paper</w:t>
      </w:r>
      <w:r w:rsidRPr="0081240B">
        <w:rPr>
          <w:rFonts w:ascii="Times New Roman" w:hAnsi="Times New Roman" w:cs="Times New Roman"/>
          <w:b/>
          <w:smallCaps/>
          <w:sz w:val="28"/>
          <w:szCs w:val="24"/>
        </w:rPr>
        <w:t xml:space="preserve"> Instructions</w:t>
      </w:r>
    </w:p>
    <w:p w14:paraId="03C73784" w14:textId="5DAFFB16" w:rsidR="00745527" w:rsidRPr="0081240B" w:rsidRDefault="000376DD" w:rsidP="00507D3E">
      <w:pPr>
        <w:pStyle w:val="NoSpacing"/>
        <w:spacing w:before="120"/>
        <w:rPr>
          <w:rFonts w:ascii="Times New Roman" w:hAnsi="Times New Roman" w:cs="Times New Roman"/>
          <w:sz w:val="24"/>
          <w:szCs w:val="24"/>
        </w:rPr>
      </w:pPr>
      <w:r w:rsidRPr="0081240B">
        <w:rPr>
          <w:rFonts w:ascii="Times New Roman" w:hAnsi="Times New Roman" w:cs="Times New Roman"/>
          <w:sz w:val="24"/>
          <w:szCs w:val="24"/>
        </w:rPr>
        <w:t xml:space="preserve">After attending the </w:t>
      </w:r>
      <w:r w:rsidR="000A5AD0" w:rsidRPr="0081240B">
        <w:rPr>
          <w:rFonts w:ascii="Times New Roman" w:hAnsi="Times New Roman" w:cs="Times New Roman"/>
          <w:sz w:val="24"/>
          <w:szCs w:val="24"/>
        </w:rPr>
        <w:t>support</w:t>
      </w:r>
      <w:r w:rsidR="005567E4">
        <w:rPr>
          <w:rFonts w:ascii="Times New Roman" w:hAnsi="Times New Roman" w:cs="Times New Roman"/>
          <w:sz w:val="24"/>
          <w:szCs w:val="24"/>
        </w:rPr>
        <w:t>/self-help</w:t>
      </w:r>
      <w:r w:rsidR="000A5AD0" w:rsidRPr="0081240B">
        <w:rPr>
          <w:rFonts w:ascii="Times New Roman" w:hAnsi="Times New Roman" w:cs="Times New Roman"/>
          <w:sz w:val="24"/>
          <w:szCs w:val="24"/>
        </w:rPr>
        <w:t xml:space="preserve"> </w:t>
      </w:r>
      <w:r w:rsidRPr="0081240B">
        <w:rPr>
          <w:rFonts w:ascii="Times New Roman" w:hAnsi="Times New Roman" w:cs="Times New Roman"/>
          <w:sz w:val="24"/>
          <w:szCs w:val="24"/>
        </w:rPr>
        <w:t>group</w:t>
      </w:r>
      <w:r w:rsidR="0081240B" w:rsidRPr="0081240B">
        <w:rPr>
          <w:rFonts w:ascii="Times New Roman" w:hAnsi="Times New Roman" w:cs="Times New Roman"/>
          <w:sz w:val="24"/>
          <w:szCs w:val="24"/>
        </w:rPr>
        <w:t xml:space="preserve"> meetings</w:t>
      </w:r>
      <w:r w:rsidR="00C0069E" w:rsidRPr="0081240B">
        <w:rPr>
          <w:rFonts w:ascii="Times New Roman" w:hAnsi="Times New Roman" w:cs="Times New Roman"/>
          <w:sz w:val="24"/>
          <w:szCs w:val="24"/>
        </w:rPr>
        <w:t xml:space="preserve">, you will describe </w:t>
      </w:r>
      <w:r w:rsidRPr="0081240B">
        <w:rPr>
          <w:rFonts w:ascii="Times New Roman" w:hAnsi="Times New Roman" w:cs="Times New Roman"/>
          <w:sz w:val="24"/>
          <w:szCs w:val="24"/>
        </w:rPr>
        <w:t xml:space="preserve">your </w:t>
      </w:r>
      <w:r w:rsidR="00F8001B" w:rsidRPr="0081240B">
        <w:rPr>
          <w:rFonts w:ascii="Times New Roman" w:hAnsi="Times New Roman" w:cs="Times New Roman"/>
          <w:sz w:val="24"/>
          <w:szCs w:val="24"/>
        </w:rPr>
        <w:t xml:space="preserve">observations </w:t>
      </w:r>
      <w:r w:rsidR="00C0069E" w:rsidRPr="0081240B">
        <w:rPr>
          <w:rFonts w:ascii="Times New Roman" w:hAnsi="Times New Roman" w:cs="Times New Roman"/>
          <w:sz w:val="24"/>
          <w:szCs w:val="24"/>
        </w:rPr>
        <w:t>of group member and leader behaviors</w:t>
      </w:r>
      <w:r w:rsidR="003A69D5">
        <w:rPr>
          <w:rFonts w:ascii="Times New Roman" w:hAnsi="Times New Roman" w:cs="Times New Roman"/>
          <w:sz w:val="24"/>
          <w:szCs w:val="24"/>
        </w:rPr>
        <w:t>,</w:t>
      </w:r>
      <w:r w:rsidR="00C0069E" w:rsidRPr="0081240B">
        <w:rPr>
          <w:rFonts w:ascii="Times New Roman" w:hAnsi="Times New Roman" w:cs="Times New Roman"/>
          <w:sz w:val="24"/>
          <w:szCs w:val="24"/>
        </w:rPr>
        <w:t xml:space="preserve"> group dynamics</w:t>
      </w:r>
      <w:r w:rsidR="00745527" w:rsidRPr="0081240B">
        <w:rPr>
          <w:rFonts w:ascii="Times New Roman" w:hAnsi="Times New Roman" w:cs="Times New Roman"/>
          <w:sz w:val="24"/>
          <w:szCs w:val="24"/>
        </w:rPr>
        <w:t>, content,</w:t>
      </w:r>
      <w:r w:rsidR="00C0069E" w:rsidRPr="0081240B">
        <w:rPr>
          <w:rFonts w:ascii="Times New Roman" w:hAnsi="Times New Roman" w:cs="Times New Roman"/>
          <w:sz w:val="24"/>
          <w:szCs w:val="24"/>
        </w:rPr>
        <w:t xml:space="preserve"> </w:t>
      </w:r>
      <w:r w:rsidR="00F8001B" w:rsidRPr="0081240B">
        <w:rPr>
          <w:rFonts w:ascii="Times New Roman" w:hAnsi="Times New Roman" w:cs="Times New Roman"/>
          <w:sz w:val="24"/>
          <w:szCs w:val="24"/>
        </w:rPr>
        <w:t xml:space="preserve">and </w:t>
      </w:r>
      <w:r w:rsidR="0081240B" w:rsidRPr="0081240B">
        <w:rPr>
          <w:rFonts w:ascii="Times New Roman" w:hAnsi="Times New Roman" w:cs="Times New Roman"/>
          <w:sz w:val="24"/>
          <w:szCs w:val="24"/>
        </w:rPr>
        <w:t xml:space="preserve">processes. </w:t>
      </w:r>
      <w:r w:rsidR="00C0069E" w:rsidRPr="0081240B">
        <w:rPr>
          <w:rFonts w:ascii="Times New Roman" w:hAnsi="Times New Roman" w:cs="Times New Roman"/>
          <w:sz w:val="24"/>
          <w:szCs w:val="24"/>
        </w:rPr>
        <w:t xml:space="preserve">You will </w:t>
      </w:r>
      <w:r w:rsidR="00745527" w:rsidRPr="0081240B">
        <w:rPr>
          <w:rFonts w:ascii="Times New Roman" w:eastAsia="Times New Roman" w:hAnsi="Times New Roman" w:cs="Times New Roman"/>
          <w:sz w:val="24"/>
          <w:szCs w:val="24"/>
        </w:rPr>
        <w:t xml:space="preserve">reflect on how your experiences with the group compares to best practices and principles </w:t>
      </w:r>
      <w:r w:rsidR="0081240B" w:rsidRPr="0081240B">
        <w:rPr>
          <w:rFonts w:ascii="Times New Roman" w:eastAsia="Times New Roman" w:hAnsi="Times New Roman" w:cs="Times New Roman"/>
          <w:sz w:val="24"/>
          <w:szCs w:val="24"/>
        </w:rPr>
        <w:t>for group counseling and support groups that you have learned about in this course.</w:t>
      </w:r>
      <w:r w:rsidR="00745527" w:rsidRPr="008124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240B" w:rsidRPr="0081240B">
        <w:rPr>
          <w:rFonts w:ascii="Times New Roman" w:eastAsia="Times New Roman" w:hAnsi="Times New Roman" w:cs="Times New Roman"/>
          <w:sz w:val="24"/>
          <w:szCs w:val="24"/>
        </w:rPr>
        <w:t>Integrate relevant ideas from all</w:t>
      </w:r>
      <w:r w:rsidR="00745C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240B" w:rsidRPr="0081240B">
        <w:rPr>
          <w:rFonts w:ascii="Times New Roman" w:eastAsia="Times New Roman" w:hAnsi="Times New Roman" w:cs="Times New Roman"/>
          <w:sz w:val="24"/>
          <w:szCs w:val="24"/>
        </w:rPr>
        <w:t>required course texts</w:t>
      </w:r>
      <w:r w:rsidR="00C3655E">
        <w:rPr>
          <w:rFonts w:ascii="Times New Roman" w:eastAsia="Times New Roman" w:hAnsi="Times New Roman" w:cs="Times New Roman"/>
          <w:sz w:val="24"/>
          <w:szCs w:val="24"/>
        </w:rPr>
        <w:t xml:space="preserve"> (including the Corey et al. workbook)</w:t>
      </w:r>
      <w:r w:rsidR="0081240B" w:rsidRPr="0081240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83739C">
        <w:rPr>
          <w:rFonts w:ascii="Times New Roman" w:eastAsia="Times New Roman" w:hAnsi="Times New Roman" w:cs="Times New Roman"/>
          <w:sz w:val="24"/>
          <w:szCs w:val="24"/>
        </w:rPr>
        <w:t>2</w:t>
      </w:r>
      <w:r w:rsidR="0083739C" w:rsidRPr="008124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240B" w:rsidRPr="0081240B">
        <w:rPr>
          <w:rFonts w:ascii="Times New Roman" w:eastAsia="Times New Roman" w:hAnsi="Times New Roman" w:cs="Times New Roman"/>
          <w:sz w:val="24"/>
          <w:szCs w:val="24"/>
        </w:rPr>
        <w:t xml:space="preserve">scholarly research articles about group counseling </w:t>
      </w:r>
      <w:r w:rsidR="00507D3E">
        <w:rPr>
          <w:rFonts w:ascii="Times New Roman" w:eastAsia="Times New Roman" w:hAnsi="Times New Roman" w:cs="Times New Roman"/>
          <w:sz w:val="24"/>
          <w:szCs w:val="24"/>
        </w:rPr>
        <w:t>in</w:t>
      </w:r>
      <w:r w:rsidR="0081240B">
        <w:rPr>
          <w:rFonts w:ascii="Times New Roman" w:eastAsia="Times New Roman" w:hAnsi="Times New Roman" w:cs="Times New Roman"/>
          <w:sz w:val="24"/>
          <w:szCs w:val="24"/>
        </w:rPr>
        <w:t xml:space="preserve"> your analysis</w:t>
      </w:r>
      <w:r w:rsidR="0081240B" w:rsidRPr="0081240B">
        <w:rPr>
          <w:rFonts w:ascii="Times New Roman" w:eastAsia="Times New Roman" w:hAnsi="Times New Roman" w:cs="Times New Roman"/>
          <w:sz w:val="24"/>
          <w:szCs w:val="24"/>
        </w:rPr>
        <w:t>.</w:t>
      </w:r>
      <w:r w:rsidR="00507D3E">
        <w:rPr>
          <w:rFonts w:ascii="Times New Roman" w:eastAsia="Times New Roman" w:hAnsi="Times New Roman" w:cs="Times New Roman"/>
          <w:sz w:val="24"/>
          <w:szCs w:val="24"/>
        </w:rPr>
        <w:t xml:space="preserve"> Your paper </w:t>
      </w:r>
      <w:r w:rsidR="0083739C">
        <w:rPr>
          <w:rFonts w:ascii="Times New Roman" w:eastAsia="Times New Roman" w:hAnsi="Times New Roman" w:cs="Times New Roman"/>
          <w:sz w:val="24"/>
          <w:szCs w:val="24"/>
        </w:rPr>
        <w:t xml:space="preserve">must </w:t>
      </w:r>
      <w:r w:rsidR="00507D3E">
        <w:rPr>
          <w:rFonts w:ascii="Times New Roman" w:eastAsia="Times New Roman" w:hAnsi="Times New Roman" w:cs="Times New Roman"/>
          <w:sz w:val="24"/>
          <w:szCs w:val="24"/>
        </w:rPr>
        <w:t xml:space="preserve">demonstrate </w:t>
      </w:r>
      <w:r w:rsidR="0081240B" w:rsidRPr="0081240B">
        <w:rPr>
          <w:rFonts w:ascii="Times New Roman" w:hAnsi="Times New Roman" w:cs="Times New Roman"/>
          <w:sz w:val="24"/>
          <w:szCs w:val="24"/>
        </w:rPr>
        <w:t>critical</w:t>
      </w:r>
      <w:r w:rsidR="00507D3E">
        <w:rPr>
          <w:rFonts w:ascii="Times New Roman" w:hAnsi="Times New Roman" w:cs="Times New Roman"/>
          <w:sz w:val="24"/>
          <w:szCs w:val="24"/>
        </w:rPr>
        <w:t xml:space="preserve"> thinking</w:t>
      </w:r>
      <w:r w:rsidR="0081240B" w:rsidRPr="0081240B">
        <w:rPr>
          <w:rFonts w:ascii="Times New Roman" w:hAnsi="Times New Roman" w:cs="Times New Roman"/>
          <w:sz w:val="24"/>
          <w:szCs w:val="24"/>
        </w:rPr>
        <w:t xml:space="preserve"> and </w:t>
      </w:r>
      <w:r w:rsidR="00507D3E">
        <w:rPr>
          <w:rFonts w:ascii="Times New Roman" w:hAnsi="Times New Roman" w:cs="Times New Roman"/>
          <w:sz w:val="24"/>
          <w:szCs w:val="24"/>
        </w:rPr>
        <w:t>personal application.</w:t>
      </w:r>
      <w:r w:rsidR="0081240B" w:rsidRPr="008124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5579BB" w14:textId="3B7782A3" w:rsidR="00DB0F2E" w:rsidRDefault="00745527" w:rsidP="0011070F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240B">
        <w:rPr>
          <w:rFonts w:ascii="Times New Roman" w:hAnsi="Times New Roman" w:cs="Times New Roman"/>
          <w:sz w:val="24"/>
          <w:szCs w:val="24"/>
        </w:rPr>
        <w:t>The paper must be 7</w:t>
      </w:r>
      <w:r w:rsidR="003A69D5">
        <w:rPr>
          <w:rFonts w:ascii="Times New Roman" w:hAnsi="Times New Roman" w:cs="Times New Roman"/>
          <w:sz w:val="24"/>
          <w:szCs w:val="24"/>
        </w:rPr>
        <w:t>–</w:t>
      </w:r>
      <w:r w:rsidRPr="0081240B">
        <w:rPr>
          <w:rFonts w:ascii="Times New Roman" w:hAnsi="Times New Roman" w:cs="Times New Roman"/>
          <w:sz w:val="24"/>
          <w:szCs w:val="24"/>
        </w:rPr>
        <w:t>8 pages or 2,500</w:t>
      </w:r>
      <w:r w:rsidR="00C0069E" w:rsidRPr="0081240B">
        <w:rPr>
          <w:rFonts w:ascii="Times New Roman" w:hAnsi="Times New Roman" w:cs="Times New Roman"/>
          <w:sz w:val="24"/>
          <w:szCs w:val="24"/>
        </w:rPr>
        <w:t xml:space="preserve"> words (a 10% deviation in </w:t>
      </w:r>
      <w:r w:rsidRPr="0081240B">
        <w:rPr>
          <w:rFonts w:ascii="Times New Roman" w:hAnsi="Times New Roman" w:cs="Times New Roman"/>
          <w:sz w:val="24"/>
          <w:szCs w:val="24"/>
        </w:rPr>
        <w:t>either direction is acceptable), not counting the title page, abstract, and reference page.</w:t>
      </w:r>
      <w:r w:rsidR="00C0069E" w:rsidRPr="0081240B">
        <w:rPr>
          <w:rFonts w:ascii="Times New Roman" w:hAnsi="Times New Roman" w:cs="Times New Roman"/>
          <w:sz w:val="24"/>
          <w:szCs w:val="24"/>
        </w:rPr>
        <w:t xml:space="preserve"> </w:t>
      </w:r>
      <w:r w:rsidRPr="0081240B">
        <w:rPr>
          <w:rFonts w:ascii="Times New Roman" w:eastAsia="Times New Roman" w:hAnsi="Times New Roman" w:cs="Times New Roman"/>
          <w:sz w:val="24"/>
          <w:szCs w:val="24"/>
        </w:rPr>
        <w:t>Although you may use first person in this paper, remember it must be in current APA format and include a title page, running head, abstract, and a reference page. Your paper must be well</w:t>
      </w:r>
      <w:r w:rsidR="008373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1240B">
        <w:rPr>
          <w:rFonts w:ascii="Times New Roman" w:eastAsia="Times New Roman" w:hAnsi="Times New Roman" w:cs="Times New Roman"/>
          <w:sz w:val="24"/>
          <w:szCs w:val="24"/>
        </w:rPr>
        <w:t xml:space="preserve">written, </w:t>
      </w:r>
      <w:r w:rsidR="003A69D5" w:rsidRPr="0081240B">
        <w:rPr>
          <w:rFonts w:ascii="Times New Roman" w:eastAsia="Times New Roman" w:hAnsi="Times New Roman" w:cs="Times New Roman"/>
          <w:sz w:val="24"/>
          <w:szCs w:val="24"/>
        </w:rPr>
        <w:t>well organized</w:t>
      </w:r>
      <w:r w:rsidR="003A69D5">
        <w:rPr>
          <w:rFonts w:ascii="Times New Roman" w:eastAsia="Times New Roman" w:hAnsi="Times New Roman" w:cs="Times New Roman"/>
          <w:sz w:val="24"/>
          <w:szCs w:val="24"/>
        </w:rPr>
        <w:t>, and</w:t>
      </w:r>
      <w:r w:rsidR="003A69D5" w:rsidRPr="008124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1240B">
        <w:rPr>
          <w:rFonts w:ascii="Times New Roman" w:eastAsia="Times New Roman" w:hAnsi="Times New Roman" w:cs="Times New Roman"/>
          <w:sz w:val="24"/>
          <w:szCs w:val="24"/>
        </w:rPr>
        <w:t xml:space="preserve">free of grammar, spelling, or other writing errors. </w:t>
      </w:r>
    </w:p>
    <w:p w14:paraId="223EDFC9" w14:textId="47B9F871" w:rsidR="00F8001B" w:rsidRPr="0081240B" w:rsidRDefault="00DB0F2E" w:rsidP="0011070F">
      <w:pPr>
        <w:spacing w:before="120"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the main heading (paper title) on page </w:t>
      </w:r>
      <w:r w:rsidR="00C3655E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begin </w:t>
      </w:r>
      <w:r w:rsidR="00C3655E">
        <w:rPr>
          <w:rFonts w:ascii="Times New Roman" w:eastAsia="Times New Roman" w:hAnsi="Times New Roman" w:cs="Times New Roman"/>
          <w:sz w:val="24"/>
          <w:szCs w:val="24"/>
        </w:rPr>
        <w:t xml:space="preserve">the body of your paper </w:t>
      </w:r>
      <w:r>
        <w:rPr>
          <w:rFonts w:ascii="Times New Roman" w:eastAsia="Times New Roman" w:hAnsi="Times New Roman" w:cs="Times New Roman"/>
          <w:sz w:val="24"/>
          <w:szCs w:val="24"/>
        </w:rPr>
        <w:t>with an introductory paragraph in which you</w:t>
      </w:r>
      <w:r w:rsidR="00507D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65C2">
        <w:rPr>
          <w:rFonts w:ascii="Times New Roman" w:eastAsia="Times New Roman" w:hAnsi="Times New Roman" w:cs="Times New Roman"/>
          <w:sz w:val="24"/>
          <w:szCs w:val="24"/>
        </w:rPr>
        <w:t>identify the</w:t>
      </w:r>
      <w:r w:rsidR="008373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65C2">
        <w:rPr>
          <w:rFonts w:ascii="Times New Roman" w:eastAsia="Times New Roman" w:hAnsi="Times New Roman" w:cs="Times New Roman"/>
          <w:sz w:val="24"/>
          <w:szCs w:val="24"/>
        </w:rPr>
        <w:t>group you attended and the number of participants at each meeting. Then</w:t>
      </w:r>
      <w:r w:rsidR="003A69D5">
        <w:rPr>
          <w:rFonts w:ascii="Times New Roman" w:eastAsia="Times New Roman" w:hAnsi="Times New Roman" w:cs="Times New Roman"/>
          <w:sz w:val="24"/>
          <w:szCs w:val="24"/>
        </w:rPr>
        <w:t>,</w:t>
      </w:r>
      <w:r w:rsidR="004065C2">
        <w:rPr>
          <w:rFonts w:ascii="Times New Roman" w:eastAsia="Times New Roman" w:hAnsi="Times New Roman" w:cs="Times New Roman"/>
          <w:sz w:val="24"/>
          <w:szCs w:val="24"/>
        </w:rPr>
        <w:t xml:space="preserve"> address</w:t>
      </w:r>
      <w:r w:rsidR="00745527" w:rsidRPr="008124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69D5">
        <w:rPr>
          <w:rFonts w:ascii="Times New Roman" w:eastAsia="Times New Roman" w:hAnsi="Times New Roman" w:cs="Times New Roman"/>
          <w:sz w:val="24"/>
          <w:szCs w:val="24"/>
        </w:rPr>
        <w:t>the following</w:t>
      </w:r>
      <w:r w:rsidR="003A69D5" w:rsidRPr="008124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240B" w:rsidRPr="0081240B">
        <w:rPr>
          <w:rFonts w:ascii="Times New Roman" w:eastAsia="Times New Roman" w:hAnsi="Times New Roman" w:cs="Times New Roman"/>
          <w:sz w:val="24"/>
          <w:szCs w:val="24"/>
        </w:rPr>
        <w:t>topics</w:t>
      </w:r>
      <w:r w:rsidR="00745527" w:rsidRPr="0081240B">
        <w:rPr>
          <w:rFonts w:ascii="Times New Roman" w:eastAsia="Times New Roman" w:hAnsi="Times New Roman" w:cs="Times New Roman"/>
          <w:sz w:val="24"/>
          <w:szCs w:val="24"/>
        </w:rPr>
        <w:t xml:space="preserve"> using the</w:t>
      </w:r>
      <w:r w:rsidR="00C3655E">
        <w:rPr>
          <w:rFonts w:ascii="Times New Roman" w:eastAsia="Times New Roman" w:hAnsi="Times New Roman" w:cs="Times New Roman"/>
          <w:sz w:val="24"/>
          <w:szCs w:val="24"/>
        </w:rPr>
        <w:t>se</w:t>
      </w:r>
      <w:r w:rsidR="00745527" w:rsidRPr="0081240B">
        <w:rPr>
          <w:rFonts w:ascii="Times New Roman" w:eastAsia="Times New Roman" w:hAnsi="Times New Roman" w:cs="Times New Roman"/>
          <w:sz w:val="24"/>
          <w:szCs w:val="24"/>
        </w:rPr>
        <w:t xml:space="preserve"> subheadings</w:t>
      </w:r>
      <w:r w:rsidR="004065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s follows</w:t>
      </w:r>
      <w:r w:rsidR="00745527" w:rsidRPr="0081240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26D846A" w14:textId="77777777" w:rsidR="004065C2" w:rsidRPr="0081240B" w:rsidRDefault="004065C2" w:rsidP="0011070F">
      <w:pPr>
        <w:pStyle w:val="NormalWeb"/>
        <w:spacing w:before="120" w:beforeAutospacing="0" w:after="0" w:afterAutospacing="0"/>
        <w:rPr>
          <w:b/>
        </w:rPr>
      </w:pPr>
      <w:r w:rsidRPr="0081240B">
        <w:rPr>
          <w:b/>
        </w:rPr>
        <w:t>Content and Process</w:t>
      </w:r>
    </w:p>
    <w:p w14:paraId="37701922" w14:textId="1164E0D6" w:rsidR="000376DD" w:rsidRPr="0081240B" w:rsidRDefault="003F2074" w:rsidP="0011070F">
      <w:pPr>
        <w:pStyle w:val="NormalWeb"/>
        <w:spacing w:before="120" w:beforeAutospacing="0" w:after="0" w:afterAutospacing="0"/>
      </w:pPr>
      <w:r>
        <w:t>Give a</w:t>
      </w:r>
      <w:r w:rsidR="004065C2">
        <w:t xml:space="preserve"> concise </w:t>
      </w:r>
      <w:r w:rsidRPr="0081240B">
        <w:t>descri</w:t>
      </w:r>
      <w:r>
        <w:t>ption of</w:t>
      </w:r>
      <w:r w:rsidRPr="0081240B">
        <w:t xml:space="preserve"> </w:t>
      </w:r>
      <w:r w:rsidR="004065C2" w:rsidRPr="0081240B">
        <w:t>t</w:t>
      </w:r>
      <w:r w:rsidR="005F3A5F">
        <w:t>he</w:t>
      </w:r>
      <w:r w:rsidR="004065C2" w:rsidRPr="0081240B">
        <w:t xml:space="preserve"> topic or theme of </w:t>
      </w:r>
      <w:r w:rsidR="003F60DB">
        <w:t>the</w:t>
      </w:r>
      <w:r w:rsidR="004065C2" w:rsidRPr="0081240B">
        <w:t xml:space="preserve"> meeting</w:t>
      </w:r>
      <w:r w:rsidR="003F60DB">
        <w:t>s you attended</w:t>
      </w:r>
      <w:r w:rsidR="004065C2" w:rsidRPr="0081240B">
        <w:t xml:space="preserve"> and how </w:t>
      </w:r>
      <w:r>
        <w:t>the topic</w:t>
      </w:r>
      <w:r w:rsidRPr="0081240B">
        <w:t xml:space="preserve"> </w:t>
      </w:r>
      <w:r w:rsidR="004065C2" w:rsidRPr="0081240B">
        <w:t xml:space="preserve">was presented/incorporated. Discuss the appropriateness of the content and the relative effectiveness of </w:t>
      </w:r>
      <w:r w:rsidR="004065C2">
        <w:t>how it was</w:t>
      </w:r>
      <w:r w:rsidR="004065C2" w:rsidRPr="0081240B">
        <w:t xml:space="preserve"> process</w:t>
      </w:r>
      <w:r w:rsidR="004065C2">
        <w:t>ed</w:t>
      </w:r>
      <w:r w:rsidR="004065C2" w:rsidRPr="0081240B">
        <w:t>.</w:t>
      </w:r>
      <w:r w:rsidR="004065C2">
        <w:t xml:space="preserve"> </w:t>
      </w:r>
      <w:r w:rsidR="00D91A0D">
        <w:t>Include</w:t>
      </w:r>
      <w:r w:rsidR="0081240B" w:rsidRPr="0081240B">
        <w:t xml:space="preserve"> specific details and examples as needed. </w:t>
      </w:r>
      <w:r w:rsidR="004065C2">
        <w:t xml:space="preserve">Provide </w:t>
      </w:r>
      <w:r w:rsidR="00F8001B" w:rsidRPr="0081240B">
        <w:t xml:space="preserve">specific examples from the meetings, </w:t>
      </w:r>
      <w:r w:rsidR="004065C2">
        <w:t xml:space="preserve">but </w:t>
      </w:r>
      <w:r w:rsidR="00F8001B" w:rsidRPr="0081240B">
        <w:t xml:space="preserve">do not disclose </w:t>
      </w:r>
      <w:r w:rsidR="00CB2C27" w:rsidRPr="0081240B">
        <w:t>confidential information about group members</w:t>
      </w:r>
      <w:r w:rsidR="00F8001B" w:rsidRPr="0081240B">
        <w:t xml:space="preserve"> in such a way that they can be identified</w:t>
      </w:r>
      <w:r w:rsidR="004065C2">
        <w:t>.</w:t>
      </w:r>
    </w:p>
    <w:p w14:paraId="1A4F4E33" w14:textId="77777777" w:rsidR="004065C2" w:rsidRPr="0081240B" w:rsidRDefault="004065C2" w:rsidP="0011070F">
      <w:pPr>
        <w:pStyle w:val="NormalWeb"/>
        <w:spacing w:before="120" w:beforeAutospacing="0" w:after="0" w:afterAutospacing="0"/>
        <w:rPr>
          <w:b/>
        </w:rPr>
      </w:pPr>
      <w:r w:rsidRPr="0081240B">
        <w:rPr>
          <w:b/>
        </w:rPr>
        <w:t>Group Dynamics and Participants</w:t>
      </w:r>
    </w:p>
    <w:p w14:paraId="6280EE3D" w14:textId="390AF7DD" w:rsidR="000376DD" w:rsidRPr="0081240B" w:rsidRDefault="004065C2" w:rsidP="0011070F">
      <w:pPr>
        <w:pStyle w:val="NormalWeb"/>
        <w:spacing w:before="120" w:beforeAutospacing="0" w:after="0" w:afterAutospacing="0"/>
      </w:pPr>
      <w:r w:rsidRPr="0081240B">
        <w:t xml:space="preserve">Describe the atmosphere </w:t>
      </w:r>
      <w:r w:rsidR="00103DCA">
        <w:t>and dynamics of t</w:t>
      </w:r>
      <w:r w:rsidRPr="0081240B">
        <w:t xml:space="preserve">he group, </w:t>
      </w:r>
      <w:r w:rsidR="00103DCA">
        <w:t>what developmental stage it was in, level of participation</w:t>
      </w:r>
      <w:r w:rsidRPr="0081240B">
        <w:t xml:space="preserve">, and how you think </w:t>
      </w:r>
      <w:r w:rsidR="00D91A0D">
        <w:t>members</w:t>
      </w:r>
      <w:r w:rsidRPr="0081240B">
        <w:t xml:space="preserve"> benefitted from </w:t>
      </w:r>
      <w:r w:rsidR="00635AE7">
        <w:t>this group</w:t>
      </w:r>
      <w:r w:rsidRPr="0081240B">
        <w:t xml:space="preserve">. </w:t>
      </w:r>
      <w:r w:rsidR="00177919">
        <w:t xml:space="preserve">(You may find </w:t>
      </w:r>
      <w:r w:rsidR="003F2074">
        <w:t xml:space="preserve">chapter 16 of the </w:t>
      </w:r>
      <w:r w:rsidR="00177919">
        <w:t>Forsyth</w:t>
      </w:r>
      <w:r w:rsidR="003F2074">
        <w:t xml:space="preserve"> text</w:t>
      </w:r>
      <w:r w:rsidR="00177919">
        <w:t xml:space="preserve"> helpful </w:t>
      </w:r>
      <w:r w:rsidR="003F2074">
        <w:t xml:space="preserve">for this </w:t>
      </w:r>
      <w:r w:rsidR="008F27C5">
        <w:t>section.</w:t>
      </w:r>
      <w:r w:rsidR="00177919">
        <w:t>)</w:t>
      </w:r>
    </w:p>
    <w:p w14:paraId="53856448" w14:textId="77777777" w:rsidR="00103DCA" w:rsidRPr="0081240B" w:rsidRDefault="00103DCA" w:rsidP="0011070F">
      <w:pPr>
        <w:pStyle w:val="NormalWeb"/>
        <w:spacing w:before="120" w:beforeAutospacing="0" w:after="0" w:afterAutospacing="0"/>
      </w:pPr>
      <w:r w:rsidRPr="0081240B">
        <w:rPr>
          <w:b/>
        </w:rPr>
        <w:t>Leadership Behaviors</w:t>
      </w:r>
    </w:p>
    <w:p w14:paraId="22E91C83" w14:textId="79D3558D" w:rsidR="00103DCA" w:rsidRPr="0081240B" w:rsidRDefault="00103DCA" w:rsidP="0011070F">
      <w:pPr>
        <w:pStyle w:val="NormalWeb"/>
        <w:spacing w:before="120" w:beforeAutospacing="0" w:after="0" w:afterAutospacing="0"/>
      </w:pPr>
      <w:r w:rsidRPr="0081240B">
        <w:t>Describe the leadershi</w:t>
      </w:r>
      <w:r w:rsidR="005F3A5F">
        <w:t xml:space="preserve">p styles </w:t>
      </w:r>
      <w:r w:rsidR="003F60DB">
        <w:t xml:space="preserve">and skills </w:t>
      </w:r>
      <w:r w:rsidR="005F3A5F">
        <w:t xml:space="preserve">that </w:t>
      </w:r>
      <w:r w:rsidRPr="0081240B">
        <w:t xml:space="preserve">were used and discuss to what extent and in what ways you think </w:t>
      </w:r>
      <w:r w:rsidR="005F3A5F">
        <w:t>they were</w:t>
      </w:r>
      <w:r w:rsidRPr="0081240B">
        <w:t xml:space="preserve"> appropriate and effective. Describe specific challenges you observed and how the leader</w:t>
      </w:r>
      <w:r w:rsidR="005F3A5F">
        <w:t>(s)</w:t>
      </w:r>
      <w:r w:rsidRPr="0081240B">
        <w:t xml:space="preserve"> handled the</w:t>
      </w:r>
      <w:r w:rsidR="008F27C5">
        <w:t>m</w:t>
      </w:r>
      <w:r w:rsidRPr="0081240B">
        <w:t>.</w:t>
      </w:r>
    </w:p>
    <w:p w14:paraId="45ADF17C" w14:textId="63F79E49" w:rsidR="00745527" w:rsidRPr="00103DCA" w:rsidRDefault="00103DCA" w:rsidP="0011070F">
      <w:pPr>
        <w:pStyle w:val="NormalWeb"/>
        <w:spacing w:before="120" w:beforeAutospacing="0" w:after="0" w:afterAutospacing="0"/>
        <w:rPr>
          <w:b/>
        </w:rPr>
      </w:pPr>
      <w:r w:rsidRPr="00103DCA">
        <w:rPr>
          <w:b/>
        </w:rPr>
        <w:t>Application and Conclusion</w:t>
      </w:r>
    </w:p>
    <w:p w14:paraId="007CC9AF" w14:textId="4E27E38A" w:rsidR="00177919" w:rsidRPr="00C30BB3" w:rsidRDefault="00103DCA" w:rsidP="0011070F">
      <w:pPr>
        <w:pStyle w:val="NormalWeb"/>
        <w:spacing w:before="120" w:beforeAutospacing="0" w:after="0" w:afterAutospacing="0"/>
      </w:pPr>
      <w:r>
        <w:t xml:space="preserve">Reflect on </w:t>
      </w:r>
      <w:r w:rsidR="00C0069E" w:rsidRPr="0081240B">
        <w:t xml:space="preserve">your </w:t>
      </w:r>
      <w:r>
        <w:t>learning and the most significant takeaways from this experience. If you were leading this group, what would you do differently? How d</w:t>
      </w:r>
      <w:r w:rsidR="00B20EB2">
        <w:t>id</w:t>
      </w:r>
      <w:r>
        <w:t xml:space="preserve"> the meetings promote or contradict a biblical view of persons</w:t>
      </w:r>
      <w:r w:rsidR="00B20EB2">
        <w:t xml:space="preserve">? Were ethical guidelines for group counseling </w:t>
      </w:r>
      <w:r w:rsidR="003F60DB">
        <w:t xml:space="preserve">adhered to or </w:t>
      </w:r>
      <w:r w:rsidR="00B20EB2">
        <w:t>violated? End your paper with a concluding thought.</w:t>
      </w:r>
    </w:p>
    <w:p w14:paraId="776091AC" w14:textId="77777777" w:rsidR="000376DD" w:rsidRPr="0081240B" w:rsidRDefault="000376DD" w:rsidP="00C0069E">
      <w:pPr>
        <w:pStyle w:val="NormalWeb"/>
        <w:spacing w:before="0" w:beforeAutospacing="0" w:after="0" w:afterAutospacing="0"/>
      </w:pPr>
    </w:p>
    <w:p w14:paraId="7901B779" w14:textId="1D9C726B" w:rsidR="008F27C5" w:rsidRDefault="008F27C5" w:rsidP="0011070F">
      <w:pPr>
        <w:pStyle w:val="NormalWeb"/>
        <w:spacing w:before="240" w:beforeAutospacing="0" w:after="0" w:afterAutospacing="0"/>
      </w:pPr>
      <w:r>
        <w:t>Submit your Support Group Paper</w:t>
      </w:r>
      <w:r w:rsidR="00CB2C27" w:rsidRPr="0081240B">
        <w:t xml:space="preserve"> by 11:59 p.m. (ET) on Sunday of Module/Week 7.</w:t>
      </w:r>
    </w:p>
    <w:p w14:paraId="4728B6EA" w14:textId="08747EDC" w:rsidR="000B3FA1" w:rsidRPr="0081240B" w:rsidRDefault="008F27C5" w:rsidP="0011070F">
      <w:pPr>
        <w:pStyle w:val="NormalWeb"/>
        <w:spacing w:before="240" w:beforeAutospacing="0" w:after="0" w:afterAutospacing="0"/>
      </w:pPr>
      <w:r>
        <w:t>S</w:t>
      </w:r>
      <w:r w:rsidR="000A5AD0" w:rsidRPr="0081240B">
        <w:t xml:space="preserve">ubmit </w:t>
      </w:r>
      <w:r>
        <w:t>your</w:t>
      </w:r>
      <w:r w:rsidRPr="0081240B">
        <w:t xml:space="preserve"> </w:t>
      </w:r>
      <w:r w:rsidR="000A5AD0" w:rsidRPr="0081240B">
        <w:t>Support Group Attendance Form by 11:59 p.m. (ET) on Sunday of Module/Week 7.</w:t>
      </w:r>
    </w:p>
    <w:sectPr w:rsidR="000B3FA1" w:rsidRPr="0081240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276EB7" w14:textId="77777777" w:rsidR="00186E31" w:rsidRDefault="00186E31" w:rsidP="00CB2C27">
      <w:pPr>
        <w:spacing w:after="0" w:line="240" w:lineRule="auto"/>
      </w:pPr>
      <w:r>
        <w:separator/>
      </w:r>
    </w:p>
  </w:endnote>
  <w:endnote w:type="continuationSeparator" w:id="0">
    <w:p w14:paraId="3840C552" w14:textId="77777777" w:rsidR="00186E31" w:rsidRDefault="00186E31" w:rsidP="00CB2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F9CD78" w14:textId="77777777" w:rsidR="00186E31" w:rsidRDefault="00186E31" w:rsidP="00CB2C27">
      <w:pPr>
        <w:spacing w:after="0" w:line="240" w:lineRule="auto"/>
      </w:pPr>
      <w:r>
        <w:separator/>
      </w:r>
    </w:p>
  </w:footnote>
  <w:footnote w:type="continuationSeparator" w:id="0">
    <w:p w14:paraId="4A257B24" w14:textId="77777777" w:rsidR="00186E31" w:rsidRDefault="00186E31" w:rsidP="00CB2C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9CC6B" w14:textId="004F7FFB" w:rsidR="000376DD" w:rsidRPr="00A80FDD" w:rsidRDefault="00E91947" w:rsidP="00CB2C27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HSCO</w:t>
    </w:r>
    <w:r w:rsidR="000376DD" w:rsidRPr="00A80FDD">
      <w:rPr>
        <w:rFonts w:ascii="Times New Roman" w:hAnsi="Times New Roman" w:cs="Times New Roman"/>
        <w:sz w:val="20"/>
      </w:rPr>
      <w:t xml:space="preserve"> 5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F229BD"/>
    <w:multiLevelType w:val="hybridMultilevel"/>
    <w:tmpl w:val="998AF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F42681"/>
    <w:multiLevelType w:val="hybridMultilevel"/>
    <w:tmpl w:val="AA343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NTA1MDI2N7QwMbBU0lEKTi0uzszPAykwrAUAUmIO3CwAAAA="/>
  </w:docVars>
  <w:rsids>
    <w:rsidRoot w:val="00CB2C27"/>
    <w:rsid w:val="00030902"/>
    <w:rsid w:val="000376DD"/>
    <w:rsid w:val="000812A6"/>
    <w:rsid w:val="000A5AD0"/>
    <w:rsid w:val="000B3FA1"/>
    <w:rsid w:val="000E2A63"/>
    <w:rsid w:val="000F40D5"/>
    <w:rsid w:val="00103DCA"/>
    <w:rsid w:val="0011070F"/>
    <w:rsid w:val="0016269E"/>
    <w:rsid w:val="00172797"/>
    <w:rsid w:val="00177919"/>
    <w:rsid w:val="00186E31"/>
    <w:rsid w:val="001B1EAA"/>
    <w:rsid w:val="002F40B3"/>
    <w:rsid w:val="00307769"/>
    <w:rsid w:val="003277D4"/>
    <w:rsid w:val="003421F3"/>
    <w:rsid w:val="00351021"/>
    <w:rsid w:val="003A69D5"/>
    <w:rsid w:val="003D202C"/>
    <w:rsid w:val="003F2074"/>
    <w:rsid w:val="003F60DB"/>
    <w:rsid w:val="004065C2"/>
    <w:rsid w:val="00440B83"/>
    <w:rsid w:val="00463109"/>
    <w:rsid w:val="004E7BEF"/>
    <w:rsid w:val="004F3868"/>
    <w:rsid w:val="00507D3E"/>
    <w:rsid w:val="005567E4"/>
    <w:rsid w:val="005F3A5F"/>
    <w:rsid w:val="006158D3"/>
    <w:rsid w:val="00635AE7"/>
    <w:rsid w:val="006A16F4"/>
    <w:rsid w:val="006C0D79"/>
    <w:rsid w:val="0073687D"/>
    <w:rsid w:val="00745527"/>
    <w:rsid w:val="00745C03"/>
    <w:rsid w:val="00763599"/>
    <w:rsid w:val="0077699B"/>
    <w:rsid w:val="0081240B"/>
    <w:rsid w:val="008225BF"/>
    <w:rsid w:val="0083739C"/>
    <w:rsid w:val="00860761"/>
    <w:rsid w:val="008F27C5"/>
    <w:rsid w:val="00931B37"/>
    <w:rsid w:val="00983D67"/>
    <w:rsid w:val="00A80FDD"/>
    <w:rsid w:val="00AB051F"/>
    <w:rsid w:val="00B20EB2"/>
    <w:rsid w:val="00B21FC0"/>
    <w:rsid w:val="00B31A1F"/>
    <w:rsid w:val="00B668BC"/>
    <w:rsid w:val="00B9554F"/>
    <w:rsid w:val="00C0069E"/>
    <w:rsid w:val="00C30BB3"/>
    <w:rsid w:val="00C3655E"/>
    <w:rsid w:val="00CB2C27"/>
    <w:rsid w:val="00CD1129"/>
    <w:rsid w:val="00D0075C"/>
    <w:rsid w:val="00D725BC"/>
    <w:rsid w:val="00D91A0D"/>
    <w:rsid w:val="00DB0F2E"/>
    <w:rsid w:val="00DF5E82"/>
    <w:rsid w:val="00E62753"/>
    <w:rsid w:val="00E75C18"/>
    <w:rsid w:val="00E7679E"/>
    <w:rsid w:val="00E91947"/>
    <w:rsid w:val="00EA16B7"/>
    <w:rsid w:val="00EA43B9"/>
    <w:rsid w:val="00ED787F"/>
    <w:rsid w:val="00F8001B"/>
    <w:rsid w:val="00FA7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241EB0"/>
  <w15:docId w15:val="{3B57EFA9-53B8-4A88-B1CF-FB558364C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B2C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2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C27"/>
  </w:style>
  <w:style w:type="paragraph" w:styleId="Footer">
    <w:name w:val="footer"/>
    <w:basedOn w:val="Normal"/>
    <w:link w:val="FooterChar"/>
    <w:uiPriority w:val="99"/>
    <w:unhideWhenUsed/>
    <w:rsid w:val="00CB2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C27"/>
  </w:style>
  <w:style w:type="paragraph" w:styleId="NoSpacing">
    <w:name w:val="No Spacing"/>
    <w:uiPriority w:val="1"/>
    <w:qFormat/>
    <w:rsid w:val="00C0069E"/>
    <w:pPr>
      <w:spacing w:after="0" w:line="240" w:lineRule="auto"/>
    </w:pPr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1727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27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27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27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27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27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7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5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00</Words>
  <Characters>23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</dc:creator>
  <cp:lastModifiedBy>angela.mcclaskey6@gmail.com</cp:lastModifiedBy>
  <cp:revision>4</cp:revision>
  <cp:lastPrinted>2017-01-02T19:39:00Z</cp:lastPrinted>
  <dcterms:created xsi:type="dcterms:W3CDTF">2017-05-29T16:55:00Z</dcterms:created>
  <dcterms:modified xsi:type="dcterms:W3CDTF">2019-07-23T10:15:00Z</dcterms:modified>
</cp:coreProperties>
</file>